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10619" w:type="dxa"/>
        <w:tblInd w:w="1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03"/>
        <w:gridCol w:w="6876"/>
        <w:gridCol w:w="1440"/>
      </w:tblGrid>
      <w:tr w:rsidR="004154A0" w:rsidRPr="00963745" w:rsidTr="004154A0">
        <w:trPr>
          <w:trHeight w:val="1170"/>
        </w:trPr>
        <w:tc>
          <w:tcPr>
            <w:tcW w:w="2303" w:type="dxa"/>
          </w:tcPr>
          <w:p w:rsidR="004154A0" w:rsidRPr="00963745" w:rsidRDefault="004154A0" w:rsidP="00BF679E">
            <w:pPr>
              <w:pStyle w:val="Header"/>
              <w:rPr>
                <w:sz w:val="26"/>
                <w:szCs w:val="26"/>
                <w:rtl/>
              </w:rPr>
            </w:pPr>
            <w:bookmarkStart w:id="0" w:name="OLE_LINK5"/>
            <w:bookmarkStart w:id="1" w:name="OLE_LINK6"/>
            <w:r>
              <w:rPr>
                <w:noProof/>
                <w:sz w:val="26"/>
                <w:szCs w:val="26"/>
                <w:rtl/>
                <w:lang w:bidi="ar-SA"/>
              </w:rPr>
              <w:drawing>
                <wp:anchor distT="0" distB="0" distL="114300" distR="114300" simplePos="0" relativeHeight="251661312" behindDoc="0" locked="0" layoutInCell="1" allowOverlap="1" wp14:anchorId="00AE5549" wp14:editId="3B0A8D50">
                  <wp:simplePos x="0" y="0"/>
                  <wp:positionH relativeFrom="column">
                    <wp:posOffset>375285</wp:posOffset>
                  </wp:positionH>
                  <wp:positionV relativeFrom="paragraph">
                    <wp:posOffset>0</wp:posOffset>
                  </wp:positionV>
                  <wp:extent cx="629920" cy="733425"/>
                  <wp:effectExtent l="0" t="0" r="0" b="9525"/>
                  <wp:wrapSquare wrapText="bothSides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ndex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9920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76" w:type="dxa"/>
            <w:vAlign w:val="center"/>
          </w:tcPr>
          <w:p w:rsidR="004154A0" w:rsidRPr="00963745" w:rsidRDefault="004154A0" w:rsidP="00BF679E">
            <w:pPr>
              <w:pStyle w:val="Header"/>
              <w:jc w:val="center"/>
              <w:rPr>
                <w:rFonts w:cs="B Nazanin"/>
                <w:b/>
                <w:bCs/>
                <w:sz w:val="26"/>
                <w:szCs w:val="26"/>
              </w:rPr>
            </w:pPr>
            <w:r>
              <w:rPr>
                <w:rFonts w:ascii="BTitrBold" w:cs="B Nazanin" w:hint="cs"/>
                <w:b/>
                <w:bCs/>
                <w:sz w:val="28"/>
                <w:szCs w:val="28"/>
                <w:rtl/>
              </w:rPr>
              <w:t>پیشنهاد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و درخواست برگزاری </w:t>
            </w:r>
            <w:r>
              <w:rPr>
                <w:rFonts w:ascii="BTitrBold" w:cs="B Nazanin" w:hint="cs"/>
                <w:b/>
                <w:bCs/>
                <w:sz w:val="28"/>
                <w:szCs w:val="28"/>
                <w:rtl/>
              </w:rPr>
              <w:t>دوره آموزشی</w:t>
            </w:r>
          </w:p>
        </w:tc>
        <w:tc>
          <w:tcPr>
            <w:tcW w:w="1440" w:type="dxa"/>
            <w:vAlign w:val="center"/>
          </w:tcPr>
          <w:p w:rsidR="004154A0" w:rsidRPr="00212135" w:rsidRDefault="004154A0" w:rsidP="004154A0">
            <w:pPr>
              <w:spacing w:after="0" w:line="240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212135">
              <w:rPr>
                <w:rFonts w:ascii="BTitrBold" w:cs="B Nazanin" w:hint="cs"/>
                <w:b/>
                <w:bCs/>
                <w:sz w:val="18"/>
                <w:szCs w:val="18"/>
                <w:rtl/>
              </w:rPr>
              <w:t>کاربرگ</w:t>
            </w:r>
            <w:r w:rsidRPr="00212135">
              <w:rPr>
                <w:rFonts w:ascii="BTitrBold" w:cs="B Nazanin"/>
                <w:b/>
                <w:bCs/>
                <w:sz w:val="18"/>
                <w:szCs w:val="18"/>
              </w:rPr>
              <w:t xml:space="preserve"> </w:t>
            </w:r>
            <w:r w:rsidRPr="00212135">
              <w:rPr>
                <w:rFonts w:ascii="BTitrBold" w:cs="B Nazanin" w:hint="cs"/>
                <w:b/>
                <w:bCs/>
                <w:sz w:val="18"/>
                <w:szCs w:val="18"/>
                <w:rtl/>
              </w:rPr>
              <w:t>شماره</w:t>
            </w:r>
            <w:r w:rsidRPr="00212135">
              <w:rPr>
                <w:rFonts w:cs="B Nazanin" w:hint="cs"/>
                <w:b/>
                <w:bCs/>
                <w:sz w:val="18"/>
                <w:szCs w:val="18"/>
                <w:rtl/>
              </w:rPr>
              <w:t>(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3</w:t>
            </w:r>
            <w:r w:rsidRPr="00212135">
              <w:rPr>
                <w:rFonts w:cs="B Nazanin" w:hint="cs"/>
                <w:b/>
                <w:bCs/>
                <w:sz w:val="18"/>
                <w:szCs w:val="18"/>
                <w:rtl/>
              </w:rPr>
              <w:t>)</w:t>
            </w:r>
          </w:p>
        </w:tc>
      </w:tr>
      <w:bookmarkEnd w:id="0"/>
      <w:bookmarkEnd w:id="1"/>
    </w:tbl>
    <w:p w:rsidR="00BE32C9" w:rsidRPr="00C16DAD" w:rsidRDefault="00BE32C9" w:rsidP="0075445C">
      <w:pPr>
        <w:spacing w:after="0" w:line="240" w:lineRule="auto"/>
        <w:jc w:val="center"/>
        <w:rPr>
          <w:rFonts w:cs="B Nazanin"/>
          <w:sz w:val="14"/>
          <w:szCs w:val="14"/>
          <w:rtl/>
        </w:rPr>
      </w:pPr>
    </w:p>
    <w:tbl>
      <w:tblPr>
        <w:tblStyle w:val="TableGrid"/>
        <w:bidiVisual/>
        <w:tblW w:w="10632" w:type="dxa"/>
        <w:tblInd w:w="-647" w:type="dxa"/>
        <w:tblLook w:val="04A0" w:firstRow="1" w:lastRow="0" w:firstColumn="1" w:lastColumn="0" w:noHBand="0" w:noVBand="1"/>
      </w:tblPr>
      <w:tblGrid>
        <w:gridCol w:w="2977"/>
        <w:gridCol w:w="2409"/>
        <w:gridCol w:w="1560"/>
        <w:gridCol w:w="1417"/>
        <w:gridCol w:w="2269"/>
      </w:tblGrid>
      <w:tr w:rsidR="00C051E2" w:rsidRPr="000A2306" w:rsidTr="00DD015F">
        <w:tc>
          <w:tcPr>
            <w:tcW w:w="10632" w:type="dxa"/>
            <w:gridSpan w:val="5"/>
          </w:tcPr>
          <w:p w:rsidR="00FB15BA" w:rsidRPr="000A2306" w:rsidRDefault="00FB15BA" w:rsidP="007C3531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ام </w:t>
            </w:r>
            <w:r w:rsidR="00C16DAD">
              <w:rPr>
                <w:rFonts w:cs="B Nazanin" w:hint="cs"/>
                <w:b/>
                <w:bCs/>
                <w:sz w:val="24"/>
                <w:szCs w:val="24"/>
                <w:rtl/>
              </w:rPr>
              <w:t>درخواست‌کننده</w:t>
            </w:r>
            <w:r w:rsidR="00030E7C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(دانشکده/</w:t>
            </w:r>
            <w:r w:rsidR="007C3531">
              <w:rPr>
                <w:rFonts w:cs="B Nazanin" w:hint="cs"/>
                <w:b/>
                <w:bCs/>
                <w:sz w:val="24"/>
                <w:szCs w:val="24"/>
                <w:rtl/>
              </w:rPr>
              <w:t>پژوهشکده/</w:t>
            </w:r>
            <w:r w:rsidR="00C16DA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گروه/</w:t>
            </w: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A2306">
              <w:rPr>
                <w:rFonts w:ascii="BMitra" w:cs="B Nazanin" w:hint="cs"/>
                <w:b/>
                <w:bCs/>
                <w:sz w:val="24"/>
                <w:szCs w:val="24"/>
                <w:rtl/>
              </w:rPr>
              <w:t>هیات</w:t>
            </w:r>
            <w:r w:rsidRPr="000A2306">
              <w:rPr>
                <w:rFonts w:ascii="BMitra" w:cs="B Nazanin"/>
                <w:b/>
                <w:bCs/>
                <w:sz w:val="24"/>
                <w:szCs w:val="24"/>
              </w:rPr>
              <w:t xml:space="preserve"> </w:t>
            </w:r>
            <w:r w:rsidRPr="000A2306">
              <w:rPr>
                <w:rFonts w:ascii="BMitra" w:cs="B Nazanin" w:hint="cs"/>
                <w:b/>
                <w:bCs/>
                <w:sz w:val="24"/>
                <w:szCs w:val="24"/>
                <w:rtl/>
              </w:rPr>
              <w:t>علمی</w:t>
            </w:r>
            <w:r w:rsidR="00C00BEA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)</w:t>
            </w:r>
          </w:p>
          <w:p w:rsidR="00C051E2" w:rsidRPr="00D57F20" w:rsidRDefault="00C00BEA" w:rsidP="007C3531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0A2306">
              <w:rPr>
                <w:rFonts w:ascii="BMitra" w:cs="B Nazanin" w:hint="cs"/>
                <w:sz w:val="24"/>
                <w:szCs w:val="24"/>
                <w:rtl/>
              </w:rPr>
              <w:t xml:space="preserve">به اطلاع </w:t>
            </w:r>
            <w:r w:rsidR="00C16DAD">
              <w:rPr>
                <w:rFonts w:ascii="BMitra" w:cs="B Nazanin" w:hint="cs"/>
                <w:sz w:val="24"/>
                <w:szCs w:val="24"/>
                <w:rtl/>
              </w:rPr>
              <w:t>می‌رساند</w:t>
            </w:r>
            <w:r w:rsidRPr="000A2306">
              <w:rPr>
                <w:rFonts w:ascii="BMitra" w:cs="B Nazanin" w:hint="cs"/>
                <w:sz w:val="24"/>
                <w:szCs w:val="24"/>
                <w:rtl/>
              </w:rPr>
              <w:t xml:space="preserve"> اینجانب:...................................</w:t>
            </w:r>
            <w:r w:rsidR="007C3531">
              <w:rPr>
                <w:rFonts w:ascii="BMitra" w:cs="B Nazanin" w:hint="cs"/>
                <w:sz w:val="24"/>
                <w:szCs w:val="24"/>
                <w:rtl/>
              </w:rPr>
              <w:t>..........................رئیس د</w:t>
            </w:r>
            <w:r w:rsidRPr="000A2306">
              <w:rPr>
                <w:rFonts w:ascii="BMitra" w:cs="B Nazanin" w:hint="cs"/>
                <w:sz w:val="24"/>
                <w:szCs w:val="24"/>
                <w:rtl/>
              </w:rPr>
              <w:t>انشکده</w:t>
            </w:r>
            <w:r w:rsidR="007C3531">
              <w:rPr>
                <w:rFonts w:ascii="BMitra" w:cs="B Nazanin" w:hint="cs"/>
                <w:sz w:val="24"/>
                <w:szCs w:val="24"/>
                <w:rtl/>
              </w:rPr>
              <w:t>/</w:t>
            </w:r>
            <w:r w:rsidR="007C3531">
              <w:rPr>
                <w:rFonts w:cs="B Nazanin" w:hint="cs"/>
                <w:sz w:val="24"/>
                <w:szCs w:val="24"/>
                <w:rtl/>
              </w:rPr>
              <w:t>پژوهشکده</w:t>
            </w:r>
            <w:r w:rsidR="00C16DAD">
              <w:rPr>
                <w:rFonts w:ascii="BMitra" w:cs="B Nazanin" w:hint="cs"/>
                <w:sz w:val="24"/>
                <w:szCs w:val="24"/>
                <w:rtl/>
              </w:rPr>
              <w:t>/گروه</w:t>
            </w:r>
            <w:bookmarkStart w:id="2" w:name="_GoBack"/>
            <w:bookmarkEnd w:id="2"/>
            <w:r w:rsidRPr="000A2306">
              <w:rPr>
                <w:rFonts w:ascii="BMitra" w:cs="B Nazanin" w:hint="cs"/>
                <w:sz w:val="24"/>
                <w:szCs w:val="24"/>
                <w:rtl/>
              </w:rPr>
              <w:t>: ...............</w:t>
            </w:r>
            <w:r w:rsidR="00C16DAD">
              <w:rPr>
                <w:rFonts w:ascii="BMitra" w:cs="B Nazanin" w:hint="cs"/>
                <w:sz w:val="24"/>
                <w:szCs w:val="24"/>
                <w:rtl/>
              </w:rPr>
              <w:t>....</w:t>
            </w:r>
            <w:r w:rsidRPr="000A2306">
              <w:rPr>
                <w:rFonts w:ascii="BMitra" w:cs="B Nazanin" w:hint="cs"/>
                <w:sz w:val="24"/>
                <w:szCs w:val="24"/>
                <w:rtl/>
              </w:rPr>
              <w:t>............................... در نظر دارد، دوره آموزشی تخصصی کوتاه مدت</w:t>
            </w:r>
            <w:r w:rsidR="00FB15BA" w:rsidRPr="000A2306">
              <w:rPr>
                <w:rFonts w:ascii="BMitra" w:cs="B Nazanin"/>
                <w:noProof/>
                <w:sz w:val="24"/>
                <w:szCs w:val="24"/>
                <w:rtl/>
                <w:lang w:bidi="ar-SA"/>
              </w:rPr>
              <w:drawing>
                <wp:inline distT="0" distB="0" distL="0" distR="0" wp14:anchorId="5D5E70CC" wp14:editId="0B1A30A2">
                  <wp:extent cx="104775" cy="13335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FB15BA" w:rsidRPr="000A2306">
              <w:rPr>
                <w:rFonts w:ascii="BMitra" w:cs="B Nazanin"/>
                <w:sz w:val="24"/>
                <w:szCs w:val="24"/>
              </w:rPr>
              <w:t xml:space="preserve">  </w:t>
            </w:r>
            <w:r w:rsidR="00C16DAD">
              <w:rPr>
                <w:rFonts w:ascii="BMitra" w:cs="B Nazanin" w:hint="cs"/>
                <w:sz w:val="24"/>
                <w:szCs w:val="24"/>
                <w:rtl/>
              </w:rPr>
              <w:t>میان‌مدت</w:t>
            </w:r>
            <w:r w:rsidR="00FB15BA" w:rsidRPr="000A2306">
              <w:rPr>
                <w:rFonts w:ascii="BMitra" w:cs="B Nazanin"/>
                <w:noProof/>
                <w:sz w:val="24"/>
                <w:szCs w:val="24"/>
                <w:rtl/>
                <w:lang w:bidi="ar-SA"/>
              </w:rPr>
              <w:drawing>
                <wp:inline distT="0" distB="0" distL="0" distR="0" wp14:anchorId="5D5E70CC" wp14:editId="0B1A30A2">
                  <wp:extent cx="104775" cy="13335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FB15BA" w:rsidRPr="000A2306">
              <w:rPr>
                <w:rFonts w:ascii="BMitra" w:cs="B Nazanin" w:hint="cs"/>
                <w:sz w:val="24"/>
                <w:szCs w:val="24"/>
                <w:rtl/>
              </w:rPr>
              <w:t xml:space="preserve"> با عنوان:.........................................................</w:t>
            </w:r>
            <w:r w:rsidR="00C16DAD">
              <w:rPr>
                <w:rFonts w:ascii="BMitra" w:cs="B Nazanin" w:hint="cs"/>
                <w:sz w:val="24"/>
                <w:szCs w:val="24"/>
                <w:rtl/>
              </w:rPr>
              <w:t>...................</w:t>
            </w:r>
            <w:r w:rsidR="000B36DA" w:rsidRPr="000A2306">
              <w:rPr>
                <w:rFonts w:cs="B Nazanin" w:hint="cs"/>
                <w:sz w:val="24"/>
                <w:szCs w:val="24"/>
                <w:rtl/>
              </w:rPr>
              <w:t>.....................................................</w:t>
            </w:r>
            <w:r w:rsidR="00C051E2" w:rsidRPr="000A2306">
              <w:rPr>
                <w:rFonts w:ascii="BMitra" w:cs="B Nazanin"/>
                <w:sz w:val="24"/>
                <w:szCs w:val="24"/>
              </w:rPr>
              <w:t xml:space="preserve"> </w:t>
            </w:r>
            <w:r w:rsidR="000C513E" w:rsidRPr="000A2306">
              <w:rPr>
                <w:rFonts w:cs="B Nazanin" w:hint="cs"/>
                <w:sz w:val="24"/>
                <w:szCs w:val="24"/>
                <w:rtl/>
              </w:rPr>
              <w:t xml:space="preserve">برگزار نماید. </w:t>
            </w:r>
          </w:p>
        </w:tc>
      </w:tr>
      <w:tr w:rsidR="00921EE8" w:rsidRPr="000A2306" w:rsidTr="00A175B7">
        <w:tc>
          <w:tcPr>
            <w:tcW w:w="2977" w:type="dxa"/>
            <w:vAlign w:val="center"/>
          </w:tcPr>
          <w:p w:rsidR="00921EE8" w:rsidRPr="000A2306" w:rsidRDefault="00580825" w:rsidP="00A175B7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A2306">
              <w:rPr>
                <w:rFonts w:ascii="BMitraBold" w:cs="B Nazanin" w:hint="cs"/>
                <w:b/>
                <w:bCs/>
                <w:sz w:val="24"/>
                <w:szCs w:val="24"/>
                <w:rtl/>
              </w:rPr>
              <w:t xml:space="preserve">1- </w:t>
            </w:r>
            <w:r w:rsidR="00966542" w:rsidRPr="000A2306">
              <w:rPr>
                <w:rFonts w:ascii="BMitraBold" w:cs="B Nazanin" w:hint="cs"/>
                <w:b/>
                <w:bCs/>
                <w:sz w:val="24"/>
                <w:szCs w:val="24"/>
                <w:rtl/>
              </w:rPr>
              <w:t xml:space="preserve">مشخصات </w:t>
            </w:r>
            <w:r w:rsidR="00C16DAD">
              <w:rPr>
                <w:rFonts w:ascii="BMitraBold" w:cs="B Nazanin" w:hint="cs"/>
                <w:b/>
                <w:bCs/>
                <w:sz w:val="24"/>
                <w:szCs w:val="24"/>
                <w:rtl/>
              </w:rPr>
              <w:t>درخواست‌کننده</w:t>
            </w:r>
            <w:r w:rsidR="00A175B7" w:rsidRPr="000A2306">
              <w:rPr>
                <w:rFonts w:ascii="BMitraBold" w:cs="B Nazanin" w:hint="cs"/>
                <w:b/>
                <w:bCs/>
                <w:sz w:val="24"/>
                <w:szCs w:val="24"/>
                <w:rtl/>
              </w:rPr>
              <w:t>:</w:t>
            </w:r>
          </w:p>
        </w:tc>
        <w:tc>
          <w:tcPr>
            <w:tcW w:w="7655" w:type="dxa"/>
            <w:gridSpan w:val="4"/>
            <w:vAlign w:val="center"/>
          </w:tcPr>
          <w:p w:rsidR="00921EE8" w:rsidRPr="000A2306" w:rsidRDefault="00966542" w:rsidP="00A175B7">
            <w:pPr>
              <w:rPr>
                <w:rFonts w:cs="B Nazanin"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sz w:val="24"/>
                <w:szCs w:val="24"/>
                <w:rtl/>
              </w:rPr>
              <w:t>رتبه علمی:                               تخصص:</w:t>
            </w:r>
          </w:p>
        </w:tc>
      </w:tr>
      <w:tr w:rsidR="00966542" w:rsidRPr="000A2306" w:rsidTr="00A175B7">
        <w:trPr>
          <w:trHeight w:val="300"/>
        </w:trPr>
        <w:tc>
          <w:tcPr>
            <w:tcW w:w="2977" w:type="dxa"/>
            <w:vMerge w:val="restart"/>
            <w:vAlign w:val="center"/>
          </w:tcPr>
          <w:p w:rsidR="00966542" w:rsidRPr="000A2306" w:rsidRDefault="00966542" w:rsidP="000C513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2- مشخصات</w:t>
            </w:r>
            <w:r w:rsidRPr="000A230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0C513E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مدرسین</w:t>
            </w:r>
            <w:r w:rsidRPr="000A230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به</w:t>
            </w:r>
            <w:r w:rsidRPr="000A230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ترتیب</w:t>
            </w:r>
            <w:r w:rsidRPr="000A230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میزان مشارکت</w:t>
            </w:r>
          </w:p>
        </w:tc>
        <w:tc>
          <w:tcPr>
            <w:tcW w:w="2409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sz w:val="24"/>
                <w:szCs w:val="24"/>
                <w:rtl/>
              </w:rPr>
              <w:t>نام</w:t>
            </w:r>
          </w:p>
        </w:tc>
        <w:tc>
          <w:tcPr>
            <w:tcW w:w="1560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sz w:val="24"/>
                <w:szCs w:val="24"/>
                <w:rtl/>
              </w:rPr>
              <w:t>رتبه علمی</w:t>
            </w:r>
          </w:p>
        </w:tc>
        <w:tc>
          <w:tcPr>
            <w:tcW w:w="1417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sz w:val="24"/>
                <w:szCs w:val="24"/>
                <w:rtl/>
              </w:rPr>
              <w:t>تخصص</w:t>
            </w:r>
          </w:p>
        </w:tc>
        <w:tc>
          <w:tcPr>
            <w:tcW w:w="2269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sz w:val="24"/>
                <w:szCs w:val="24"/>
                <w:rtl/>
              </w:rPr>
              <w:t>محل کار</w:t>
            </w:r>
          </w:p>
        </w:tc>
      </w:tr>
      <w:tr w:rsidR="00966542" w:rsidRPr="000A2306" w:rsidTr="00A175B7">
        <w:trPr>
          <w:trHeight w:val="255"/>
        </w:trPr>
        <w:tc>
          <w:tcPr>
            <w:tcW w:w="2977" w:type="dxa"/>
            <w:vMerge/>
            <w:vAlign w:val="center"/>
          </w:tcPr>
          <w:p w:rsidR="00966542" w:rsidRPr="000A2306" w:rsidRDefault="00966542" w:rsidP="00580825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409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560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17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269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66542" w:rsidRPr="000A2306" w:rsidTr="00680970">
        <w:trPr>
          <w:trHeight w:val="213"/>
        </w:trPr>
        <w:tc>
          <w:tcPr>
            <w:tcW w:w="2977" w:type="dxa"/>
            <w:vMerge/>
            <w:vAlign w:val="center"/>
          </w:tcPr>
          <w:p w:rsidR="00966542" w:rsidRPr="000A2306" w:rsidRDefault="00966542" w:rsidP="00580825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409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560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17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269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66542" w:rsidRPr="000A2306" w:rsidTr="00680970">
        <w:trPr>
          <w:trHeight w:val="275"/>
        </w:trPr>
        <w:tc>
          <w:tcPr>
            <w:tcW w:w="2977" w:type="dxa"/>
            <w:vMerge/>
            <w:vAlign w:val="center"/>
          </w:tcPr>
          <w:p w:rsidR="00966542" w:rsidRPr="000A2306" w:rsidRDefault="00966542" w:rsidP="00580825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409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560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17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269" w:type="dxa"/>
            <w:vAlign w:val="center"/>
          </w:tcPr>
          <w:p w:rsidR="00966542" w:rsidRPr="000A2306" w:rsidRDefault="00966542" w:rsidP="00580825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61534" w:rsidRPr="000A2306" w:rsidTr="00680970">
        <w:trPr>
          <w:trHeight w:val="360"/>
        </w:trPr>
        <w:tc>
          <w:tcPr>
            <w:tcW w:w="10632" w:type="dxa"/>
            <w:gridSpan w:val="5"/>
            <w:vAlign w:val="center"/>
          </w:tcPr>
          <w:p w:rsidR="0023721A" w:rsidRPr="000A2306" w:rsidRDefault="00C35CDB" w:rsidP="00680970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C16DAD">
              <w:rPr>
                <w:rFonts w:cs="B Nazanin"/>
                <w:b/>
                <w:bCs/>
                <w:noProof/>
                <w:sz w:val="28"/>
                <w:szCs w:val="28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62865</wp:posOffset>
                      </wp:positionV>
                      <wp:extent cx="127635" cy="107950"/>
                      <wp:effectExtent l="0" t="0" r="5715" b="6350"/>
                      <wp:wrapNone/>
                      <wp:docPr id="56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635" cy="1079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roundrect w14:anchorId="78D956CC" id="AutoShape 3" o:spid="_x0000_s1026" style="position:absolute;margin-left:-2.85pt;margin-top:4.95pt;width:10.05pt;height:8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"/>
                  </w:pict>
                </mc:Fallback>
              </mc:AlternateContent>
            </w:r>
            <w:r w:rsidR="005F59BE" w:rsidRPr="00C16DAD">
              <w:rPr>
                <w:rFonts w:cs="B Nazanin" w:hint="cs"/>
                <w:b/>
                <w:bCs/>
                <w:noProof/>
                <w:sz w:val="24"/>
                <w:szCs w:val="24"/>
                <w:rtl/>
              </w:rPr>
              <w:t>3</w:t>
            </w:r>
            <w:r w:rsidR="005F59BE" w:rsidRPr="00C16DAD">
              <w:rPr>
                <w:rFonts w:cs="B Nazanin" w:hint="cs"/>
                <w:b/>
                <w:bCs/>
                <w:noProof/>
                <w:rtl/>
              </w:rPr>
              <w:t>-</w:t>
            </w:r>
            <w:r w:rsidR="005F59BE" w:rsidRPr="00C16DAD">
              <w:rPr>
                <w:rFonts w:hint="cs"/>
                <w:b/>
                <w:bCs/>
                <w:noProof/>
                <w:rtl/>
              </w:rPr>
              <w:t xml:space="preserve"> </w:t>
            </w:r>
            <w:r w:rsidR="005F59BE" w:rsidRPr="00C16DAD">
              <w:rPr>
                <w:rFonts w:cs="B Nazanin" w:hint="cs"/>
                <w:b/>
                <w:bCs/>
                <w:rtl/>
              </w:rPr>
              <w:t xml:space="preserve"> </w:t>
            </w:r>
            <w:r w:rsidR="005F59BE" w:rsidRPr="00C16DAD">
              <w:rPr>
                <w:rFonts w:cs="B Nazanin" w:hint="cs"/>
                <w:rtl/>
              </w:rPr>
              <w:t>اين دوره در سطح آموزش عالي است و هيچ</w:t>
            </w:r>
            <w:r w:rsidR="005F59BE" w:rsidRPr="00C16DAD">
              <w:rPr>
                <w:rFonts w:cs="B Nazanin"/>
                <w:rtl/>
              </w:rPr>
              <w:softHyphen/>
            </w:r>
            <w:r w:rsidR="005F59BE" w:rsidRPr="00C16DAD">
              <w:rPr>
                <w:rFonts w:cs="B Nazanin" w:hint="cs"/>
                <w:rtl/>
              </w:rPr>
              <w:t>گونه شباهتی با دوره</w:t>
            </w:r>
            <w:r w:rsidR="005F59BE" w:rsidRPr="00C16DAD">
              <w:rPr>
                <w:rFonts w:cs="B Nazanin"/>
                <w:rtl/>
              </w:rPr>
              <w:softHyphen/>
            </w:r>
            <w:r w:rsidR="005F59BE" w:rsidRPr="00C16DAD">
              <w:rPr>
                <w:rFonts w:cs="B Nazanin" w:hint="cs"/>
                <w:rtl/>
              </w:rPr>
              <w:t xml:space="preserve">هاي مصوب آموزش عالي رسمي به لحاظ عنوان  محتوا ، و طول دوره ندارد </w:t>
            </w:r>
          </w:p>
        </w:tc>
      </w:tr>
      <w:tr w:rsidR="00680970" w:rsidRPr="000A2306" w:rsidTr="005F59BE">
        <w:trPr>
          <w:trHeight w:val="337"/>
        </w:trPr>
        <w:tc>
          <w:tcPr>
            <w:tcW w:w="10632" w:type="dxa"/>
            <w:gridSpan w:val="5"/>
            <w:vAlign w:val="center"/>
          </w:tcPr>
          <w:p w:rsidR="00680970" w:rsidRPr="000A2306" w:rsidRDefault="00680970" w:rsidP="000A2306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4- </w:t>
            </w:r>
            <w:r w:rsid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بلغ کل </w:t>
            </w:r>
            <w:r w:rsidR="00C16DAD">
              <w:rPr>
                <w:rFonts w:cs="B Nazanin" w:hint="cs"/>
                <w:b/>
                <w:bCs/>
                <w:sz w:val="24"/>
                <w:szCs w:val="24"/>
                <w:rtl/>
              </w:rPr>
              <w:t>پیش‌بینی</w:t>
            </w:r>
            <w:r w:rsid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رآمد............</w:t>
            </w:r>
            <w:r w:rsidR="00C16DAD">
              <w:rPr>
                <w:rFonts w:cs="B Nazanin"/>
                <w:b/>
                <w:bCs/>
                <w:sz w:val="24"/>
                <w:szCs w:val="24"/>
              </w:rPr>
              <w:t>...............</w:t>
            </w:r>
            <w:r w:rsid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....... ریال و </w:t>
            </w:r>
            <w:r w:rsidR="000A2306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هزینه</w:t>
            </w:r>
            <w:r w:rsidR="000A2306" w:rsidRPr="000A2306">
              <w:rPr>
                <w:rFonts w:cs="B Nazanin"/>
                <w:b/>
                <w:bCs/>
                <w:sz w:val="24"/>
                <w:szCs w:val="24"/>
                <w:rtl/>
              </w:rPr>
              <w:softHyphen/>
            </w:r>
            <w:r w:rsidR="000A2306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ها </w:t>
            </w:r>
            <w:r w:rsid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.............</w:t>
            </w:r>
            <w:r w:rsidR="00C16DAD">
              <w:rPr>
                <w:rFonts w:cs="B Nazanin"/>
                <w:b/>
                <w:bCs/>
                <w:sz w:val="24"/>
                <w:szCs w:val="24"/>
              </w:rPr>
              <w:t>...............</w:t>
            </w:r>
            <w:r w:rsid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............ریال می</w:t>
            </w:r>
            <w:r w:rsidR="000A2306">
              <w:rPr>
                <w:rFonts w:cs="B Nazanin"/>
                <w:b/>
                <w:bCs/>
                <w:sz w:val="24"/>
                <w:szCs w:val="24"/>
                <w:rtl/>
              </w:rPr>
              <w:softHyphen/>
            </w:r>
            <w:r w:rsid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باشد.</w:t>
            </w:r>
          </w:p>
          <w:p w:rsidR="008771EF" w:rsidRPr="000A2306" w:rsidRDefault="000A2306" w:rsidP="005863E8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دیهی است: 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 xml:space="preserve">کلیه عملیات مالی و درآمد حاصل از </w:t>
            </w:r>
            <w:r w:rsidR="004A4E78" w:rsidRPr="000A2306">
              <w:rPr>
                <w:rFonts w:cs="B Nazanin" w:hint="cs"/>
                <w:sz w:val="24"/>
                <w:szCs w:val="24"/>
                <w:rtl/>
              </w:rPr>
              <w:t>برگزاری دوره</w:t>
            </w:r>
            <w:r w:rsidR="004A4E78"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 xml:space="preserve">هاي آموزش </w:t>
            </w:r>
            <w:r w:rsidR="00B67F78">
              <w:rPr>
                <w:rFonts w:cs="B Nazanin" w:hint="cs"/>
                <w:sz w:val="24"/>
                <w:szCs w:val="24"/>
                <w:rtl/>
              </w:rPr>
              <w:t>آزاد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>(دریافت</w:t>
            </w:r>
            <w:r w:rsidR="004A4E78"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>ها و پرداخت</w:t>
            </w:r>
            <w:r w:rsidR="004A4E78"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>ها) از طریق حساب</w:t>
            </w:r>
            <w:r w:rsidR="004A4E78"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 xml:space="preserve">های رسمی دانشگاه باید انجام شود. </w:t>
            </w:r>
            <w:r>
              <w:rPr>
                <w:rFonts w:cs="B Nazanin" w:hint="cs"/>
                <w:sz w:val="24"/>
                <w:szCs w:val="24"/>
                <w:rtl/>
              </w:rPr>
              <w:t>و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 xml:space="preserve"> پس از برگزاری دوره و انجام تعهدات با احتساب کسور قانونی (مالیات، بیمه و...)، توسط معاونت مالی و اداری دانشگاه </w:t>
            </w:r>
            <w:r w:rsidR="004A4E78" w:rsidRPr="000A2306">
              <w:rPr>
                <w:rFonts w:cs="B Nazanin" w:hint="cs"/>
                <w:sz w:val="24"/>
                <w:szCs w:val="24"/>
                <w:rtl/>
              </w:rPr>
              <w:t>پرداخت می</w:t>
            </w:r>
            <w:r w:rsidR="004A4E78"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>شود.</w:t>
            </w:r>
            <w:r w:rsidR="004A4E78" w:rsidRPr="000A2306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>دانشکده</w:t>
            </w:r>
            <w:r w:rsidR="00C16DAD">
              <w:rPr>
                <w:rFonts w:cs="B Nazanin" w:hint="cs"/>
                <w:sz w:val="24"/>
                <w:szCs w:val="24"/>
                <w:rtl/>
              </w:rPr>
              <w:t>/ گروه آموزشی/ گروه پژوهشی/ مجری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4A4E78" w:rsidRPr="000A2306">
              <w:rPr>
                <w:rFonts w:cs="B Nazanin" w:hint="cs"/>
                <w:sz w:val="24"/>
                <w:szCs w:val="24"/>
                <w:rtl/>
              </w:rPr>
              <w:t xml:space="preserve">پرداخت 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>حق</w:t>
            </w:r>
            <w:r w:rsidR="008771EF"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 xml:space="preserve">الزحمه </w:t>
            </w:r>
            <w:r w:rsidR="00C16DAD">
              <w:rPr>
                <w:rFonts w:cs="B Nazanin" w:hint="cs"/>
                <w:sz w:val="24"/>
                <w:szCs w:val="24"/>
                <w:rtl/>
              </w:rPr>
              <w:t xml:space="preserve">مدرسین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و... </w:t>
            </w:r>
            <w:r w:rsidRPr="000A2306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67F78">
              <w:rPr>
                <w:rFonts w:cs="B Nazanin" w:hint="cs"/>
                <w:sz w:val="24"/>
                <w:szCs w:val="24"/>
                <w:rtl/>
              </w:rPr>
              <w:t xml:space="preserve">را 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>با</w:t>
            </w:r>
            <w:r w:rsidR="008771EF" w:rsidRPr="000A2306">
              <w:rPr>
                <w:rFonts w:cs="B Nazanin"/>
                <w:sz w:val="24"/>
                <w:szCs w:val="24"/>
              </w:rPr>
              <w:t xml:space="preserve"> 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>رعایت</w:t>
            </w:r>
            <w:r w:rsidR="008771EF" w:rsidRPr="000A2306">
              <w:rPr>
                <w:rFonts w:cs="B Nazanin"/>
                <w:sz w:val="24"/>
                <w:szCs w:val="24"/>
              </w:rPr>
              <w:t xml:space="preserve"> 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>سایر</w:t>
            </w:r>
            <w:r w:rsidR="008771EF" w:rsidRPr="000A2306">
              <w:rPr>
                <w:rFonts w:cs="B Nazanin"/>
                <w:sz w:val="24"/>
                <w:szCs w:val="24"/>
              </w:rPr>
              <w:t xml:space="preserve"> 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>مقررات</w:t>
            </w:r>
            <w:r w:rsidR="004A4E78" w:rsidRPr="000A2306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 xml:space="preserve">به عهده </w:t>
            </w:r>
            <w:r w:rsidR="004A4E78" w:rsidRPr="000A2306">
              <w:rPr>
                <w:rFonts w:cs="B Nazanin" w:hint="cs"/>
                <w:sz w:val="24"/>
                <w:szCs w:val="24"/>
                <w:rtl/>
              </w:rPr>
              <w:t>دارد.</w:t>
            </w:r>
            <w:r w:rsidR="008771EF" w:rsidRPr="000A2306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5F59BE" w:rsidRPr="000A2306" w:rsidTr="000A2306">
        <w:trPr>
          <w:trHeight w:val="856"/>
        </w:trPr>
        <w:tc>
          <w:tcPr>
            <w:tcW w:w="10632" w:type="dxa"/>
            <w:gridSpan w:val="5"/>
            <w:vAlign w:val="center"/>
          </w:tcPr>
          <w:p w:rsidR="005F59BE" w:rsidRPr="000A2306" w:rsidRDefault="005F59BE" w:rsidP="00BD76E2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تاریخ : ..............                                                    </w:t>
            </w:r>
            <w:r w:rsidR="00BD76E2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</w:t>
            </w:r>
            <w:r w:rsidR="00C16DAD">
              <w:rPr>
                <w:rFonts w:cs="B Nazanin" w:hint="cs"/>
                <w:b/>
                <w:bCs/>
                <w:sz w:val="24"/>
                <w:szCs w:val="24"/>
                <w:rtl/>
              </w:rPr>
              <w:t>درخواست‌کننده</w:t>
            </w: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:  ..........................</w:t>
            </w:r>
          </w:p>
          <w:p w:rsidR="00803D98" w:rsidRPr="000A2306" w:rsidRDefault="005F59BE" w:rsidP="000A2306">
            <w:pPr>
              <w:rPr>
                <w:rFonts w:cs="B Nazanin"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                                                   امضاء:</w:t>
            </w:r>
          </w:p>
        </w:tc>
      </w:tr>
    </w:tbl>
    <w:p w:rsidR="00DD015F" w:rsidRPr="00680970" w:rsidRDefault="00DD015F" w:rsidP="000A2306">
      <w:pPr>
        <w:spacing w:after="0"/>
        <w:jc w:val="center"/>
        <w:rPr>
          <w:rFonts w:cs="B Nazanin"/>
          <w:b/>
          <w:bCs/>
          <w:sz w:val="24"/>
          <w:szCs w:val="24"/>
          <w:rtl/>
        </w:rPr>
      </w:pPr>
    </w:p>
    <w:p w:rsidR="003F15C1" w:rsidRDefault="003F15C1" w:rsidP="000A2306">
      <w:pPr>
        <w:spacing w:after="0"/>
        <w:jc w:val="center"/>
        <w:rPr>
          <w:rFonts w:cs="B Nazanin"/>
          <w:b/>
          <w:bCs/>
          <w:sz w:val="24"/>
          <w:szCs w:val="24"/>
          <w:rtl/>
        </w:rPr>
      </w:pPr>
    </w:p>
    <w:p w:rsidR="000B36DA" w:rsidRDefault="00261534" w:rsidP="000A2306">
      <w:pPr>
        <w:spacing w:after="0"/>
        <w:jc w:val="center"/>
        <w:rPr>
          <w:rFonts w:cs="B Nazanin"/>
          <w:b/>
          <w:bCs/>
          <w:sz w:val="24"/>
          <w:szCs w:val="24"/>
          <w:rtl/>
        </w:rPr>
      </w:pPr>
      <w:r w:rsidRPr="00680970">
        <w:rPr>
          <w:rFonts w:cs="B Nazanin" w:hint="cs"/>
          <w:b/>
          <w:bCs/>
          <w:sz w:val="24"/>
          <w:szCs w:val="24"/>
          <w:rtl/>
        </w:rPr>
        <w:t>اعلام نهایی به متقاضی برگزاری:</w:t>
      </w:r>
    </w:p>
    <w:tbl>
      <w:tblPr>
        <w:bidiVisual/>
        <w:tblW w:w="10632" w:type="dxa"/>
        <w:tblInd w:w="-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632"/>
      </w:tblGrid>
      <w:tr w:rsidR="009C074E" w:rsidRPr="000A2306" w:rsidTr="00C16DAD">
        <w:trPr>
          <w:trHeight w:val="1799"/>
        </w:trPr>
        <w:tc>
          <w:tcPr>
            <w:tcW w:w="10632" w:type="dxa"/>
          </w:tcPr>
          <w:p w:rsidR="009C074E" w:rsidRPr="000A2306" w:rsidRDefault="009C074E" w:rsidP="005863E8">
            <w:pPr>
              <w:spacing w:after="0"/>
              <w:jc w:val="both"/>
              <w:rPr>
                <w:rFonts w:cs="B Nazanin"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sz w:val="24"/>
                <w:szCs w:val="24"/>
                <w:rtl/>
              </w:rPr>
              <w:t>احترامآ به استحضار می</w:t>
            </w:r>
            <w:r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Pr="000A2306">
              <w:rPr>
                <w:rFonts w:cs="B Nazanin" w:hint="cs"/>
                <w:sz w:val="24"/>
                <w:szCs w:val="24"/>
                <w:rtl/>
              </w:rPr>
              <w:t xml:space="preserve">رساند با برگزاری دوره فوق با توجه به شرایط مندرج در </w:t>
            </w:r>
            <w:r w:rsidR="00C16DAD">
              <w:rPr>
                <w:rFonts w:cs="B Nazanin" w:hint="cs"/>
                <w:sz w:val="24"/>
                <w:szCs w:val="24"/>
                <w:rtl/>
              </w:rPr>
              <w:t>شیوه‌نامه</w:t>
            </w:r>
            <w:r w:rsidRPr="000A2306">
              <w:rPr>
                <w:rFonts w:cs="B Nazanin" w:hint="cs"/>
                <w:sz w:val="24"/>
                <w:szCs w:val="24"/>
                <w:rtl/>
              </w:rPr>
              <w:t xml:space="preserve"> اجرائی </w:t>
            </w:r>
            <w:r w:rsidR="005863E8">
              <w:rPr>
                <w:rFonts w:cs="B Nazanin" w:hint="cs"/>
                <w:sz w:val="24"/>
                <w:szCs w:val="24"/>
                <w:rtl/>
              </w:rPr>
              <w:t xml:space="preserve">برگزاری دوره </w:t>
            </w:r>
            <w:r w:rsidRPr="000A2306">
              <w:rPr>
                <w:rFonts w:cs="B Nazanin" w:hint="cs"/>
                <w:sz w:val="24"/>
                <w:szCs w:val="24"/>
                <w:rtl/>
              </w:rPr>
              <w:t>آموزش</w:t>
            </w:r>
            <w:r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Pr="000A2306">
              <w:rPr>
                <w:rFonts w:cs="B Nazanin" w:hint="cs"/>
                <w:sz w:val="24"/>
                <w:szCs w:val="24"/>
                <w:rtl/>
              </w:rPr>
              <w:t>های آزاد دانشگاه موافقت می</w:t>
            </w:r>
            <w:r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Pr="000A2306">
              <w:rPr>
                <w:rFonts w:cs="B Nazanin" w:hint="cs"/>
                <w:sz w:val="24"/>
                <w:szCs w:val="24"/>
                <w:rtl/>
              </w:rPr>
              <w:t xml:space="preserve">گردد. لذا خواهشمند است دستور فرمایید پس از برگزاری دوره مذکور جهت صدور گواهی </w:t>
            </w:r>
            <w:r w:rsidR="00C16DAD">
              <w:rPr>
                <w:rFonts w:cs="B Nazanin" w:hint="cs"/>
                <w:sz w:val="24"/>
                <w:szCs w:val="24"/>
                <w:rtl/>
              </w:rPr>
              <w:t>پایان</w:t>
            </w:r>
            <w:r w:rsidR="00C16DA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C16DAD">
              <w:rPr>
                <w:rFonts w:cs="B Nazanin" w:hint="cs"/>
                <w:sz w:val="24"/>
                <w:szCs w:val="24"/>
                <w:rtl/>
              </w:rPr>
              <w:t>دوره</w:t>
            </w:r>
            <w:r w:rsidRPr="000A2306">
              <w:rPr>
                <w:rFonts w:cs="B Nazanin" w:hint="cs"/>
                <w:sz w:val="24"/>
                <w:szCs w:val="24"/>
                <w:rtl/>
              </w:rPr>
              <w:t>، فرم</w:t>
            </w:r>
            <w:r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Pr="000A2306">
              <w:rPr>
                <w:rFonts w:cs="B Nazanin" w:hint="cs"/>
                <w:sz w:val="24"/>
                <w:szCs w:val="24"/>
                <w:rtl/>
              </w:rPr>
              <w:t>های گزارش دوره، لیست دانش</w:t>
            </w:r>
            <w:r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Pr="000A2306">
              <w:rPr>
                <w:rFonts w:cs="B Nazanin" w:hint="cs"/>
                <w:sz w:val="24"/>
                <w:szCs w:val="24"/>
                <w:rtl/>
              </w:rPr>
              <w:t>پذیران، نمرات آزمون و فرم</w:t>
            </w:r>
            <w:r w:rsidRPr="000A2306">
              <w:rPr>
                <w:rFonts w:cs="B Nazanin"/>
                <w:sz w:val="24"/>
                <w:szCs w:val="24"/>
                <w:rtl/>
              </w:rPr>
              <w:softHyphen/>
            </w:r>
            <w:r w:rsidRPr="000A2306">
              <w:rPr>
                <w:rFonts w:cs="B Nazanin" w:hint="cs"/>
                <w:sz w:val="24"/>
                <w:szCs w:val="24"/>
                <w:rtl/>
              </w:rPr>
              <w:t xml:space="preserve">های نظرسنجی به همراه </w:t>
            </w:r>
            <w:r w:rsidR="00D57F20">
              <w:rPr>
                <w:rFonts w:cs="B Nazanin" w:hint="cs"/>
                <w:sz w:val="24"/>
                <w:szCs w:val="24"/>
                <w:rtl/>
              </w:rPr>
              <w:t>تحلیل</w:t>
            </w:r>
            <w:r w:rsidRPr="000A2306">
              <w:rPr>
                <w:rFonts w:cs="B Nazanin" w:hint="cs"/>
                <w:sz w:val="24"/>
                <w:szCs w:val="24"/>
                <w:rtl/>
              </w:rPr>
              <w:t xml:space="preserve"> مربوطه را در اسرع وقت برای این </w:t>
            </w:r>
            <w:r w:rsidR="00C16DAD">
              <w:rPr>
                <w:rFonts w:cs="B Nazanin" w:hint="cs"/>
                <w:sz w:val="24"/>
                <w:szCs w:val="24"/>
                <w:rtl/>
              </w:rPr>
              <w:t>گروه</w:t>
            </w:r>
            <w:r w:rsidRPr="000A2306">
              <w:rPr>
                <w:rFonts w:cs="B Nazanin" w:hint="cs"/>
                <w:sz w:val="24"/>
                <w:szCs w:val="24"/>
                <w:rtl/>
              </w:rPr>
              <w:t xml:space="preserve"> ارسال نمایند.</w:t>
            </w:r>
          </w:p>
          <w:p w:rsidR="00030E7C" w:rsidRPr="000A2306" w:rsidRDefault="00491D59" w:rsidP="001D31DA">
            <w:pPr>
              <w:spacing w:after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</w:t>
            </w:r>
            <w:r w:rsidR="009C074E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تاریخ: .................</w:t>
            </w:r>
            <w:r w:rsidR="00803D98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</w:t>
            </w:r>
            <w:r w:rsidR="00DD015F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</w:t>
            </w:r>
            <w:r w:rsidR="00891EC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</w:t>
            </w:r>
            <w:r w:rsidR="009C074E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ئیس </w:t>
            </w:r>
            <w:r w:rsidR="00C16DAD">
              <w:rPr>
                <w:rFonts w:cs="B Nazanin" w:hint="cs"/>
                <w:b/>
                <w:bCs/>
                <w:sz w:val="24"/>
                <w:szCs w:val="24"/>
                <w:rtl/>
              </w:rPr>
              <w:t>گروه</w:t>
            </w:r>
            <w:r w:rsidR="009C074E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موزش</w:t>
            </w:r>
            <w:r w:rsidR="009C074E" w:rsidRPr="000A2306">
              <w:rPr>
                <w:rFonts w:cs="B Nazanin"/>
                <w:b/>
                <w:bCs/>
                <w:sz w:val="24"/>
                <w:szCs w:val="24"/>
                <w:rtl/>
              </w:rPr>
              <w:softHyphen/>
            </w:r>
            <w:r w:rsidR="009C074E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های آزاد </w:t>
            </w:r>
            <w:r w:rsidR="00C16DA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و مجازی </w:t>
            </w:r>
            <w:r w:rsidR="009C074E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>دانشگاه:</w:t>
            </w: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.........................................</w:t>
            </w:r>
          </w:p>
          <w:p w:rsidR="00803D98" w:rsidRPr="000A2306" w:rsidRDefault="00030E7C" w:rsidP="000A2306">
            <w:pPr>
              <w:spacing w:after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                             </w:t>
            </w:r>
            <w:r w:rsidR="0001725C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</w:t>
            </w:r>
            <w:r w:rsidR="00491D59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</w:t>
            </w:r>
            <w:r w:rsidR="0001725C" w:rsidRPr="000A23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امضاء: </w:t>
            </w:r>
          </w:p>
        </w:tc>
      </w:tr>
    </w:tbl>
    <w:p w:rsidR="00C35CDB" w:rsidRPr="00AF0A5A" w:rsidRDefault="00C35CDB" w:rsidP="00C16DAD">
      <w:pPr>
        <w:bidi w:val="0"/>
        <w:rPr>
          <w:rFonts w:cs="B Nazanin"/>
          <w:sz w:val="26"/>
          <w:szCs w:val="26"/>
          <w:rtl/>
        </w:rPr>
      </w:pPr>
    </w:p>
    <w:sectPr w:rsidR="00C35CDB" w:rsidRPr="00AF0A5A" w:rsidSect="000F1AB1">
      <w:headerReference w:type="default" r:id="rId10"/>
      <w:footerReference w:type="default" r:id="rId11"/>
      <w:pgSz w:w="11906" w:h="16838"/>
      <w:pgMar w:top="270" w:right="1440" w:bottom="1440" w:left="72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6FCE" w:rsidRDefault="00986FCE" w:rsidP="006B389C">
      <w:pPr>
        <w:spacing w:after="0" w:line="240" w:lineRule="auto"/>
      </w:pPr>
      <w:r>
        <w:separator/>
      </w:r>
    </w:p>
  </w:endnote>
  <w:endnote w:type="continuationSeparator" w:id="0">
    <w:p w:rsidR="00986FCE" w:rsidRDefault="00986FCE" w:rsidP="006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Titr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Mitra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Mitra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79EB" w:rsidRDefault="008779EB">
    <w:pPr>
      <w:pStyle w:val="Footer"/>
      <w:rPr>
        <w:rtl/>
      </w:rPr>
    </w:pPr>
  </w:p>
  <w:p w:rsidR="008779EB" w:rsidRDefault="008779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6FCE" w:rsidRDefault="00986FCE" w:rsidP="006B389C">
      <w:pPr>
        <w:spacing w:after="0" w:line="240" w:lineRule="auto"/>
      </w:pPr>
      <w:r>
        <w:separator/>
      </w:r>
    </w:p>
  </w:footnote>
  <w:footnote w:type="continuationSeparator" w:id="0">
    <w:p w:rsidR="00986FCE" w:rsidRDefault="00986FCE" w:rsidP="006B38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51E2" w:rsidRDefault="00C051E2"/>
  <w:p w:rsidR="006B389C" w:rsidRDefault="00C051E2" w:rsidP="00C051E2">
    <w:pPr>
      <w:pStyle w:val="Header"/>
    </w:pPr>
    <w:r>
      <w:rPr>
        <w:rFonts w:hint="cs"/>
        <w:rtl/>
      </w:rPr>
      <w:t xml:space="preserve">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94106"/>
    <w:multiLevelType w:val="hybridMultilevel"/>
    <w:tmpl w:val="6044A2F8"/>
    <w:lvl w:ilvl="0" w:tplc="FD28879E">
      <w:numFmt w:val="bullet"/>
      <w:lvlText w:val=""/>
      <w:lvlJc w:val="left"/>
      <w:pPr>
        <w:ind w:left="420" w:hanging="360"/>
      </w:pPr>
      <w:rPr>
        <w:rFonts w:ascii="Symbol" w:eastAsiaTheme="minorHAnsi" w:hAnsi="Symbol" w:cs="B Nazani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>
    <w:nsid w:val="11853E3B"/>
    <w:multiLevelType w:val="hybridMultilevel"/>
    <w:tmpl w:val="E7EA8292"/>
    <w:lvl w:ilvl="0" w:tplc="7ACEB6DE">
      <w:start w:val="1"/>
      <w:numFmt w:val="decimal"/>
      <w:lvlText w:val="%1.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2">
    <w:nsid w:val="1A8D5BAE"/>
    <w:multiLevelType w:val="hybridMultilevel"/>
    <w:tmpl w:val="54A82280"/>
    <w:lvl w:ilvl="0" w:tplc="D0D2B4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F960B8"/>
    <w:multiLevelType w:val="hybridMultilevel"/>
    <w:tmpl w:val="20245006"/>
    <w:lvl w:ilvl="0" w:tplc="5122EA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EB6BFC"/>
    <w:multiLevelType w:val="hybridMultilevel"/>
    <w:tmpl w:val="D5582292"/>
    <w:lvl w:ilvl="0" w:tplc="329E490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3" w:hanging="360"/>
      </w:pPr>
    </w:lvl>
    <w:lvl w:ilvl="2" w:tplc="0409001B" w:tentative="1">
      <w:start w:val="1"/>
      <w:numFmt w:val="lowerRoman"/>
      <w:lvlText w:val="%3."/>
      <w:lvlJc w:val="right"/>
      <w:pPr>
        <w:ind w:left="1963" w:hanging="180"/>
      </w:pPr>
    </w:lvl>
    <w:lvl w:ilvl="3" w:tplc="0409000F" w:tentative="1">
      <w:start w:val="1"/>
      <w:numFmt w:val="decimal"/>
      <w:lvlText w:val="%4."/>
      <w:lvlJc w:val="left"/>
      <w:pPr>
        <w:ind w:left="2683" w:hanging="360"/>
      </w:pPr>
    </w:lvl>
    <w:lvl w:ilvl="4" w:tplc="04090019" w:tentative="1">
      <w:start w:val="1"/>
      <w:numFmt w:val="lowerLetter"/>
      <w:lvlText w:val="%5."/>
      <w:lvlJc w:val="left"/>
      <w:pPr>
        <w:ind w:left="3403" w:hanging="360"/>
      </w:pPr>
    </w:lvl>
    <w:lvl w:ilvl="5" w:tplc="0409001B" w:tentative="1">
      <w:start w:val="1"/>
      <w:numFmt w:val="lowerRoman"/>
      <w:lvlText w:val="%6."/>
      <w:lvlJc w:val="right"/>
      <w:pPr>
        <w:ind w:left="4123" w:hanging="180"/>
      </w:pPr>
    </w:lvl>
    <w:lvl w:ilvl="6" w:tplc="0409000F" w:tentative="1">
      <w:start w:val="1"/>
      <w:numFmt w:val="decimal"/>
      <w:lvlText w:val="%7."/>
      <w:lvlJc w:val="left"/>
      <w:pPr>
        <w:ind w:left="4843" w:hanging="360"/>
      </w:pPr>
    </w:lvl>
    <w:lvl w:ilvl="7" w:tplc="04090019" w:tentative="1">
      <w:start w:val="1"/>
      <w:numFmt w:val="lowerLetter"/>
      <w:lvlText w:val="%8."/>
      <w:lvlJc w:val="left"/>
      <w:pPr>
        <w:ind w:left="5563" w:hanging="360"/>
      </w:pPr>
    </w:lvl>
    <w:lvl w:ilvl="8" w:tplc="0409001B" w:tentative="1">
      <w:start w:val="1"/>
      <w:numFmt w:val="lowerRoman"/>
      <w:lvlText w:val="%9."/>
      <w:lvlJc w:val="right"/>
      <w:pPr>
        <w:ind w:left="6283" w:hanging="180"/>
      </w:pPr>
    </w:lvl>
  </w:abstractNum>
  <w:abstractNum w:abstractNumId="5">
    <w:nsid w:val="26170396"/>
    <w:multiLevelType w:val="hybridMultilevel"/>
    <w:tmpl w:val="F7809B1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6">
    <w:nsid w:val="40D332DC"/>
    <w:multiLevelType w:val="hybridMultilevel"/>
    <w:tmpl w:val="F63A9ABE"/>
    <w:lvl w:ilvl="0" w:tplc="A2029F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8CB6267"/>
    <w:multiLevelType w:val="hybridMultilevel"/>
    <w:tmpl w:val="9D38F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6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tjQyMDExNja0NDJW0lEKTi0uzszPAykwqQUAnnebVywAAAA="/>
  </w:docVars>
  <w:rsids>
    <w:rsidRoot w:val="00096600"/>
    <w:rsid w:val="00010AB1"/>
    <w:rsid w:val="0001725C"/>
    <w:rsid w:val="00030E7C"/>
    <w:rsid w:val="00053B5E"/>
    <w:rsid w:val="000553F5"/>
    <w:rsid w:val="0008769C"/>
    <w:rsid w:val="00096600"/>
    <w:rsid w:val="000A2306"/>
    <w:rsid w:val="000A4E38"/>
    <w:rsid w:val="000B36DA"/>
    <w:rsid w:val="000C513E"/>
    <w:rsid w:val="000C7BFE"/>
    <w:rsid w:val="000F1AB1"/>
    <w:rsid w:val="001067E1"/>
    <w:rsid w:val="001235B6"/>
    <w:rsid w:val="001369F5"/>
    <w:rsid w:val="00142F6D"/>
    <w:rsid w:val="001714EE"/>
    <w:rsid w:val="0017253A"/>
    <w:rsid w:val="001C444C"/>
    <w:rsid w:val="001D31DA"/>
    <w:rsid w:val="001E4318"/>
    <w:rsid w:val="00212135"/>
    <w:rsid w:val="0023721A"/>
    <w:rsid w:val="002461D2"/>
    <w:rsid w:val="00261534"/>
    <w:rsid w:val="002707D8"/>
    <w:rsid w:val="002A3CC9"/>
    <w:rsid w:val="002B3F4B"/>
    <w:rsid w:val="002D429A"/>
    <w:rsid w:val="002E531F"/>
    <w:rsid w:val="00303239"/>
    <w:rsid w:val="0036712E"/>
    <w:rsid w:val="003A2E39"/>
    <w:rsid w:val="003B6684"/>
    <w:rsid w:val="003D4107"/>
    <w:rsid w:val="003D5B8D"/>
    <w:rsid w:val="003E70D4"/>
    <w:rsid w:val="003F15C1"/>
    <w:rsid w:val="004154A0"/>
    <w:rsid w:val="0043183E"/>
    <w:rsid w:val="00455725"/>
    <w:rsid w:val="004751AE"/>
    <w:rsid w:val="00475A1D"/>
    <w:rsid w:val="00483A09"/>
    <w:rsid w:val="00491D59"/>
    <w:rsid w:val="004969B7"/>
    <w:rsid w:val="004971D6"/>
    <w:rsid w:val="004A4E78"/>
    <w:rsid w:val="004A55C8"/>
    <w:rsid w:val="004B71E6"/>
    <w:rsid w:val="004E22AF"/>
    <w:rsid w:val="004F5C61"/>
    <w:rsid w:val="0050047F"/>
    <w:rsid w:val="00505E2A"/>
    <w:rsid w:val="005142CA"/>
    <w:rsid w:val="00533E09"/>
    <w:rsid w:val="00565069"/>
    <w:rsid w:val="005803A7"/>
    <w:rsid w:val="00580825"/>
    <w:rsid w:val="005863E8"/>
    <w:rsid w:val="005A1344"/>
    <w:rsid w:val="005B6905"/>
    <w:rsid w:val="005B7B32"/>
    <w:rsid w:val="005D7A30"/>
    <w:rsid w:val="005E5C7F"/>
    <w:rsid w:val="005F59BE"/>
    <w:rsid w:val="00606F3E"/>
    <w:rsid w:val="006542C9"/>
    <w:rsid w:val="0065590A"/>
    <w:rsid w:val="0066359D"/>
    <w:rsid w:val="00680970"/>
    <w:rsid w:val="00682277"/>
    <w:rsid w:val="00686FB7"/>
    <w:rsid w:val="006A5743"/>
    <w:rsid w:val="006B389C"/>
    <w:rsid w:val="006C5C63"/>
    <w:rsid w:val="006D3ED5"/>
    <w:rsid w:val="006E59CA"/>
    <w:rsid w:val="006E7121"/>
    <w:rsid w:val="006F0503"/>
    <w:rsid w:val="006F75FD"/>
    <w:rsid w:val="00711604"/>
    <w:rsid w:val="007516ED"/>
    <w:rsid w:val="0075445C"/>
    <w:rsid w:val="00792D8C"/>
    <w:rsid w:val="007A1907"/>
    <w:rsid w:val="007A719F"/>
    <w:rsid w:val="007C3531"/>
    <w:rsid w:val="007D7203"/>
    <w:rsid w:val="007F5D3B"/>
    <w:rsid w:val="00803D98"/>
    <w:rsid w:val="008212D2"/>
    <w:rsid w:val="008260FB"/>
    <w:rsid w:val="00850AF0"/>
    <w:rsid w:val="00861EC1"/>
    <w:rsid w:val="00862347"/>
    <w:rsid w:val="008758BD"/>
    <w:rsid w:val="008771EF"/>
    <w:rsid w:val="008779EB"/>
    <w:rsid w:val="00891EC1"/>
    <w:rsid w:val="008E0BE1"/>
    <w:rsid w:val="008F3AEE"/>
    <w:rsid w:val="00916585"/>
    <w:rsid w:val="00921EE8"/>
    <w:rsid w:val="00930C93"/>
    <w:rsid w:val="0094499B"/>
    <w:rsid w:val="00963745"/>
    <w:rsid w:val="00966542"/>
    <w:rsid w:val="00967A10"/>
    <w:rsid w:val="00986FCE"/>
    <w:rsid w:val="009B2123"/>
    <w:rsid w:val="009C074E"/>
    <w:rsid w:val="009C4C66"/>
    <w:rsid w:val="009C5FD3"/>
    <w:rsid w:val="009E6EA3"/>
    <w:rsid w:val="00A00228"/>
    <w:rsid w:val="00A11C07"/>
    <w:rsid w:val="00A161D3"/>
    <w:rsid w:val="00A175B7"/>
    <w:rsid w:val="00A33162"/>
    <w:rsid w:val="00A404E6"/>
    <w:rsid w:val="00A42B87"/>
    <w:rsid w:val="00A44882"/>
    <w:rsid w:val="00A44F88"/>
    <w:rsid w:val="00A46C92"/>
    <w:rsid w:val="00A502AD"/>
    <w:rsid w:val="00A86E70"/>
    <w:rsid w:val="00A90749"/>
    <w:rsid w:val="00AD2F27"/>
    <w:rsid w:val="00AF0A5A"/>
    <w:rsid w:val="00AF52DA"/>
    <w:rsid w:val="00B04C72"/>
    <w:rsid w:val="00B26843"/>
    <w:rsid w:val="00B27F62"/>
    <w:rsid w:val="00B409FB"/>
    <w:rsid w:val="00B60F60"/>
    <w:rsid w:val="00B67F78"/>
    <w:rsid w:val="00B851C5"/>
    <w:rsid w:val="00BB3B43"/>
    <w:rsid w:val="00BB71A8"/>
    <w:rsid w:val="00BD76E2"/>
    <w:rsid w:val="00BE32C9"/>
    <w:rsid w:val="00BE413A"/>
    <w:rsid w:val="00C00BEA"/>
    <w:rsid w:val="00C051E2"/>
    <w:rsid w:val="00C11415"/>
    <w:rsid w:val="00C16DAD"/>
    <w:rsid w:val="00C35CDB"/>
    <w:rsid w:val="00C46167"/>
    <w:rsid w:val="00C5058A"/>
    <w:rsid w:val="00C61473"/>
    <w:rsid w:val="00C77883"/>
    <w:rsid w:val="00C966EF"/>
    <w:rsid w:val="00CA51CA"/>
    <w:rsid w:val="00CB2CFF"/>
    <w:rsid w:val="00CB5C2E"/>
    <w:rsid w:val="00CB6D9B"/>
    <w:rsid w:val="00CC2602"/>
    <w:rsid w:val="00CC27B2"/>
    <w:rsid w:val="00CC2F78"/>
    <w:rsid w:val="00CE281E"/>
    <w:rsid w:val="00D251C4"/>
    <w:rsid w:val="00D30FDB"/>
    <w:rsid w:val="00D442D0"/>
    <w:rsid w:val="00D57F20"/>
    <w:rsid w:val="00D81E81"/>
    <w:rsid w:val="00D906B7"/>
    <w:rsid w:val="00DB0ECA"/>
    <w:rsid w:val="00DB7B0F"/>
    <w:rsid w:val="00DC5C39"/>
    <w:rsid w:val="00DC6679"/>
    <w:rsid w:val="00DD015F"/>
    <w:rsid w:val="00DD5FF0"/>
    <w:rsid w:val="00DF3AEF"/>
    <w:rsid w:val="00E12257"/>
    <w:rsid w:val="00E305DA"/>
    <w:rsid w:val="00E32F7B"/>
    <w:rsid w:val="00E3690A"/>
    <w:rsid w:val="00E43DB8"/>
    <w:rsid w:val="00E567B8"/>
    <w:rsid w:val="00E66447"/>
    <w:rsid w:val="00E77C5A"/>
    <w:rsid w:val="00E85DEA"/>
    <w:rsid w:val="00EB4D05"/>
    <w:rsid w:val="00ED78F9"/>
    <w:rsid w:val="00EF0324"/>
    <w:rsid w:val="00F11FA1"/>
    <w:rsid w:val="00F128DC"/>
    <w:rsid w:val="00F27AC3"/>
    <w:rsid w:val="00F34FDC"/>
    <w:rsid w:val="00F66421"/>
    <w:rsid w:val="00F7230C"/>
    <w:rsid w:val="00F80C46"/>
    <w:rsid w:val="00FB1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C0E345B-5BAB-4514-8732-E905B4C05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42D0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E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21E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E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E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B38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89C"/>
  </w:style>
  <w:style w:type="paragraph" w:styleId="Footer">
    <w:name w:val="footer"/>
    <w:basedOn w:val="Normal"/>
    <w:link w:val="FooterChar"/>
    <w:uiPriority w:val="99"/>
    <w:unhideWhenUsed/>
    <w:rsid w:val="006B38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89C"/>
  </w:style>
  <w:style w:type="paragraph" w:styleId="FootnoteText">
    <w:name w:val="footnote text"/>
    <w:basedOn w:val="Normal"/>
    <w:link w:val="FootnoteTextChar"/>
    <w:uiPriority w:val="99"/>
    <w:semiHidden/>
    <w:unhideWhenUsed/>
    <w:rsid w:val="00C4616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6167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616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EC17F-EE04-4732-851F-9BA33CAF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</dc:creator>
  <cp:lastModifiedBy>mmp</cp:lastModifiedBy>
  <cp:revision>18</cp:revision>
  <cp:lastPrinted>2019-11-23T09:57:00Z</cp:lastPrinted>
  <dcterms:created xsi:type="dcterms:W3CDTF">2018-06-25T07:16:00Z</dcterms:created>
  <dcterms:modified xsi:type="dcterms:W3CDTF">2019-11-23T09:57:00Z</dcterms:modified>
</cp:coreProperties>
</file>